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82bc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91ff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e485af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c91da7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08:30Z</dcterms:created>
  <dcterms:modified xsi:type="dcterms:W3CDTF">2022-01-18T21:08:30Z</dcterms:modified>
</cp:coreProperties>
</file>